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opportunity to contribute my professional expertise and passion for innovation as a candidate for [Job Title] at your esteemed organization in Uzbekistan Tashkent. As someone who has always been drawn to the intersection of culture, technology, and global collaboration, I believe that this role represents a unique chance to align my skills with the dynamic growth of Uzbekistan’s capital. This Cover Letter is not just a formal application—it is a testament to my dedication to bridging international standards with local aspirations, and it reflects how deeply I am committed to making an impact in Uzbekistan Tashkent.</w:t>
      </w:r>
    </w:p>
    <w:p>
      <w:pPr>
        <w:pStyle w:val="BodyText"/>
      </w:pPr>
      <w:r>
        <w:t xml:space="preserve">My name is Mason, and over the course of my career, I have developed a strong foundation in [specific field or industry]. Whether it was leading cross-functional teams in [previous company/role] or implementing strategic initiatives that enhanced operational efficiency, I have consistently approached challenges with a problem-solving mindset and a focus on long-term value creation. However, what truly drives me is the opportunity to work in environments where innovation meets cultural richness. Uzbekistan Tashkent, with its growing economy and vibrant entrepreneurial spirit, embodies exactly this potential—and I am eager to be part of its journey.</w:t>
      </w:r>
    </w:p>
    <w:p>
      <w:pPr>
        <w:pStyle w:val="BodyText"/>
      </w:pPr>
      <w:r>
        <w:t xml:space="preserve">What sets my application apart is not just my technical skills but also my deep respect for the unique opportunities that Uzbekistan Tashkent offers. As someone who has studied global market trends and regional development strategies, I recognize that Uzbekistan’s strategic location at the crossroads of Asia and Europe positions it as a critical player in international trade and innovation. My background in [mention relevant skills, e.g., project management, digital transformation, or cultural diplomacy] has equipped me to navigate diverse environments while fostering collaboration across borders. I am particularly inspired by the government’s efforts to modernize infrastructure and promote sustainable development in Tashkent, and I am eager to contribute my expertise to support these transformative goals.</w:t>
      </w:r>
    </w:p>
    <w:p>
      <w:pPr>
        <w:pStyle w:val="BodyText"/>
      </w:pPr>
      <w:r>
        <w:t xml:space="preserve">One of the key reasons I am applying for this role is my belief that Uzbekistan Tashkent represents a hub of untapped potential. The city’s blend of historical heritage and modern ambition creates a fertile ground for professionals who are both adaptable and forward-thinking. As Mason, I have always sought roles where I can leverage my experience to drive measurable outcomes while embracing the challenges of new cultures. In Uzbekistan Tashkent, I see a chance to not only grow professionally but also to contribute to a community that values innovation and resilience. My ability to communicate effectively in [mention languages if applicable] and my cultural sensitivity further strengthen my readiness to thrive in this environment.</w:t>
      </w:r>
    </w:p>
    <w:p>
      <w:pPr>
        <w:pStyle w:val="BodyText"/>
      </w:pPr>
      <w:r>
        <w:t xml:space="preserve">Throughout my career, I have prioritized building relationships based on trust, transparency, and mutual growth. I understand that working in Uzbekistan Tashkent requires more than technical skills—it demands an understanding of local customs, a commitment to ethical practices, and the ability to adapt to evolving priorities. My experience managing teams in multicultural settings has taught me the importance of empathy and flexibility. For instance, during my time at [previous company], I successfully led a project that involved stakeholders from over 10 countries, ensuring that diverse perspectives were integrated into the final solution. This experience has prepared me to navigate the complexities of working in Uzbekistan Tashkent while maintaining a focus on shared objectives.</w:t>
      </w:r>
    </w:p>
    <w:p>
      <w:pPr>
        <w:pStyle w:val="BodyText"/>
      </w:pPr>
      <w:r>
        <w:t xml:space="preserve">What excites me most about this opportunity is the chance to work alongside professionals who are passionate about shaping the future of Uzbekistan Tashkent. I have followed your organization’s work closely and am impressed by [specific achievement or initiative, e.g., "your commitment to sustainable urban development" or "your innovative approach to tech integration"]. I am confident that my background in [relevant field] and my proactive approach to problem-solving align with the values that drive your team. I would be honored to bring my skills, energy, and dedication to contribute to your mission.</w:t>
      </w:r>
    </w:p>
    <w:p>
      <w:pPr>
        <w:pStyle w:val="BodyText"/>
      </w:pPr>
      <w:r>
        <w:t xml:space="preserve">As a professional who has always been driven by purpose, I am particularly drawn to the idea of working in Uzbekistan Tashkent because of its potential as a global innovation hub. The city’s blend of tradition and progress resonates with my own philosophy of balancing respect for the past with a vision for the future. I am eager to learn from the local community, collaborate with colleagues who share this passion, and help create solutions that address both immediate needs and long-term goals. My goal is not just to perform well in this role but to leave a lasting impact on the organization and the city itself.</w:t>
      </w:r>
    </w:p>
    <w:p>
      <w:pPr>
        <w:pStyle w:val="BodyText"/>
      </w:pPr>
      <w:r>
        <w:t xml:space="preserve">In conclusion, I am thrilled about the possibility of joining your team in Uzbekistan Tashkent. This Cover Letter is more than a formality—it is a reflection of my genuine enthusiasm for contributing to a place that symbolizes opportunity, growth, and cultural exchange. I am confident that my skills, experiences, and dedication make me a strong candidate for this position. I would welcome the chance to discuss how I can add value to your organization and support the continued success of Uzbekistan Tashkent.</w:t>
      </w:r>
    </w:p>
    <w:p>
      <w:pPr>
        <w:pStyle w:val="BodyText"/>
      </w:pPr>
      <w:r>
        <w:t xml:space="preserve">Thank you for considering my application. I look forward to the possibility of contributing to your team and helping shape a brighter future for Uzbekistan Tashkent.</w:t>
      </w:r>
    </w:p>
    <w:p>
      <w:pPr>
        <w:pStyle w:val="BodyText"/>
      </w:pPr>
      <w:r>
        <w:t xml:space="preserve">Sincerely,</w:t>
      </w:r>
    </w:p>
    <w:p>
      <w:pPr>
        <w:pStyle w:val="BodyText"/>
      </w:pPr>
      <w:r>
        <w:rPr>
          <w:bCs/>
          <w:b/>
        </w:rPr>
        <w:t xml:space="preserve">Mason</w:t>
      </w:r>
    </w:p>
    <w:p>
      <w:pPr>
        <w:pStyle w:val="BodyText"/>
      </w:pPr>
      <w:r>
        <w:t xml:space="preserve">Contact Information: [Your Email] | [Phone Number] | [LinkedIn/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16:47:57Z</dcterms:created>
  <dcterms:modified xsi:type="dcterms:W3CDTF">2026-07-23T16:47:57Z</dcterms:modified>
</cp:coreProperties>
</file>

<file path=docProps/custom.xml><?xml version="1.0" encoding="utf-8"?>
<Properties xmlns="http://schemas.openxmlformats.org/officeDocument/2006/custom-properties" xmlns:vt="http://schemas.openxmlformats.org/officeDocument/2006/docPropsVTypes"/>
</file>